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00" w:type="dxa"/>
        <w:tblLook w:val="04A0" w:firstRow="1" w:lastRow="0" w:firstColumn="1" w:lastColumn="0" w:noHBand="0" w:noVBand="1"/>
      </w:tblPr>
      <w:tblGrid>
        <w:gridCol w:w="12527"/>
        <w:gridCol w:w="1442"/>
        <w:gridCol w:w="431"/>
      </w:tblGrid>
      <w:tr w:rsidR="00AB4815" w:rsidRPr="00AB4815" w14:paraId="11C1A25F" w14:textId="77777777" w:rsidTr="00AB4815">
        <w:trPr>
          <w:trHeight w:val="1410"/>
        </w:trPr>
        <w:tc>
          <w:tcPr>
            <w:tcW w:w="12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75A22" w14:textId="7FA7548A" w:rsidR="00AB4815" w:rsidRPr="00AB4815" w:rsidRDefault="00AB4815" w:rsidP="00AB4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E8E6B86" wp14:editId="6261C0D5">
                      <wp:simplePos x="0" y="0"/>
                      <wp:positionH relativeFrom="column">
                        <wp:posOffset>4512945</wp:posOffset>
                      </wp:positionH>
                      <wp:positionV relativeFrom="paragraph">
                        <wp:posOffset>100965</wp:posOffset>
                      </wp:positionV>
                      <wp:extent cx="4533900" cy="95250"/>
                      <wp:effectExtent l="0" t="0" r="19050" b="19050"/>
                      <wp:wrapNone/>
                      <wp:docPr id="8" name="Rectangle 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698E711D-FA4F-4C0F-A282-4A0C8B46AE1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33900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vertOverflow="clip" horzOverflow="clip" rtlCol="0" anchor="t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5D5FB2" id="Rectangle 8" o:spid="_x0000_s1026" style="position:absolute;margin-left:355.35pt;margin-top:7.95pt;width:357pt;height:7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" fillcolor="#e2efd9 [665]" strokecolor="white [3212]" strokeweight="1pt"/>
                  </w:pict>
                </mc:Fallback>
              </mc:AlternateContent>
            </w:r>
            <w:r w:rsidRPr="00AB4815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C14D459" wp14:editId="2A1F177D">
                      <wp:simplePos x="0" y="0"/>
                      <wp:positionH relativeFrom="column">
                        <wp:posOffset>4493895</wp:posOffset>
                      </wp:positionH>
                      <wp:positionV relativeFrom="paragraph">
                        <wp:posOffset>584835</wp:posOffset>
                      </wp:positionV>
                      <wp:extent cx="4552950" cy="209550"/>
                      <wp:effectExtent l="0" t="0" r="19050" b="19050"/>
                      <wp:wrapNone/>
                      <wp:docPr id="1" name="Rectangle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7EC7E3B-3A3E-4FAB-8DC0-B5D8F0CC562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5295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vertOverflow="clip" horzOverflow="clip" rtlCol="0" anchor="t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725E7D" id="Rectangle 1" o:spid="_x0000_s1026" style="position:absolute;margin-left:353.85pt;margin-top:46.05pt;width:358.5pt;height:16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" fillcolor="#a8d08d [1945]" strokecolor="white [3212]" strokeweight="1pt"/>
                  </w:pict>
                </mc:Fallback>
              </mc:AlternateContent>
            </w:r>
            <w:r w:rsidRPr="00AB4815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8BFAB21" wp14:editId="1AEE7D86">
                      <wp:simplePos x="0" y="0"/>
                      <wp:positionH relativeFrom="column">
                        <wp:posOffset>4512945</wp:posOffset>
                      </wp:positionH>
                      <wp:positionV relativeFrom="paragraph">
                        <wp:posOffset>308610</wp:posOffset>
                      </wp:positionV>
                      <wp:extent cx="4533900" cy="142875"/>
                      <wp:effectExtent l="0" t="0" r="19050" b="28575"/>
                      <wp:wrapNone/>
                      <wp:docPr id="3" name="Rectangle 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3E59956-7818-4B70-9B70-9E401D84092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33900" cy="142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vertOverflow="clip" horzOverflow="clip" rtlCol="0" anchor="t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B73317" id="Rectangle 3" o:spid="_x0000_s1026" style="position:absolute;margin-left:355.35pt;margin-top:24.3pt;width:357pt;height:11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" fillcolor="#c5e0b3 [1305]" strokecolor="white [3212]" strokeweight="1pt"/>
                  </w:pict>
                </mc:Fallback>
              </mc:AlternateContent>
            </w:r>
            <w:r w:rsidRPr="00AB4815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6233F7D" wp14:editId="1C7DDB1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85725</wp:posOffset>
                      </wp:positionV>
                      <wp:extent cx="4505325" cy="647700"/>
                      <wp:effectExtent l="0" t="0" r="0" b="0"/>
                      <wp:wrapNone/>
                      <wp:docPr id="4" name="Rectangle 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7F5C5B9-A712-4CBA-BC82-1E0CE673B6F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05324" cy="65588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C06807E" w14:textId="77777777" w:rsidR="00AB4815" w:rsidRDefault="00AB4815" w:rsidP="00AB4815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FFFFFF" w:themeColor="background1"/>
                                      <w:sz w:val="72"/>
                                      <w:szCs w:val="72"/>
                                      <w14:textOutline w14:w="22225" w14:cap="flat" w14:cmpd="sng" w14:algn="ctr">
                                        <w14:solidFill>
                                          <w14:schemeClr w14:val="accent6">
                                            <w14:lumMod w14:val="75000"/>
                                          </w14:schemeClr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Monthly</w:t>
                                  </w: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FFFFFF" w:themeColor="background1"/>
                                      <w:position w:val="1"/>
                                      <w:sz w:val="72"/>
                                      <w:szCs w:val="72"/>
                                      <w14:textOutline w14:w="22225" w14:cap="flat" w14:cmpd="sng" w14:algn="ctr">
                                        <w14:solidFill>
                                          <w14:schemeClr w14:val="accent6">
                                            <w14:lumMod w14:val="75000"/>
                                          </w14:schemeClr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Bill Payment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233F7D" id="Rectangle 4" o:spid="_x0000_s1026" style="position:absolute;margin-left:0;margin-top:6.75pt;width:354.75pt;height:5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" filled="f" stroked="f">
                      <v:textbox style="mso-fit-shape-to-text:t">
                        <w:txbxContent>
                          <w:p w14:paraId="6C06807E" w14:textId="77777777" w:rsidR="00AB4815" w:rsidRDefault="00AB4815" w:rsidP="00AB481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  <w14:textOutline w14:w="22225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onthly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FF" w:themeColor="background1"/>
                                <w:position w:val="1"/>
                                <w:sz w:val="72"/>
                                <w:szCs w:val="72"/>
                                <w14:textOutline w14:w="22225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Bill Paym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311"/>
            </w:tblGrid>
            <w:tr w:rsidR="00AB4815" w:rsidRPr="00AB4815" w14:paraId="77E6EF13" w14:textId="77777777">
              <w:trPr>
                <w:trHeight w:val="1410"/>
                <w:tblCellSpacing w:w="0" w:type="dxa"/>
              </w:trPr>
              <w:tc>
                <w:tcPr>
                  <w:tcW w:w="12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5974E8" w14:textId="77777777" w:rsidR="00AB4815" w:rsidRPr="00AB4815" w:rsidRDefault="00AB4815" w:rsidP="00AB4815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716EA369" w14:textId="77777777" w:rsidR="00AB4815" w:rsidRPr="00AB4815" w:rsidRDefault="00AB4815" w:rsidP="00AB4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FE88F" w14:textId="77777777" w:rsidR="00AB4815" w:rsidRPr="00AB4815" w:rsidRDefault="00AB4815" w:rsidP="00AB4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981B4" w14:textId="77777777" w:rsidR="00AB4815" w:rsidRPr="00AB4815" w:rsidRDefault="00AB4815" w:rsidP="00AB4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1710"/>
        <w:gridCol w:w="2430"/>
        <w:gridCol w:w="270"/>
        <w:gridCol w:w="1255"/>
      </w:tblGrid>
      <w:tr w:rsidR="00AB4815" w14:paraId="3CA54E95" w14:textId="77777777" w:rsidTr="00AB4815">
        <w:tc>
          <w:tcPr>
            <w:tcW w:w="8725" w:type="dxa"/>
            <w:tcBorders>
              <w:bottom w:val="single" w:sz="4" w:space="0" w:color="BFBFBF" w:themeColor="background1" w:themeShade="BF"/>
            </w:tcBorders>
          </w:tcPr>
          <w:p w14:paraId="0187D70A" w14:textId="118A5D82" w:rsidR="00AB4815" w:rsidRDefault="00AB4815" w:rsidP="00AB4815">
            <w:r w:rsidRPr="00AB481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John Smith</w:t>
            </w:r>
          </w:p>
        </w:tc>
        <w:tc>
          <w:tcPr>
            <w:tcW w:w="1710" w:type="dxa"/>
            <w:tcBorders>
              <w:bottom w:val="nil"/>
            </w:tcBorders>
          </w:tcPr>
          <w:p w14:paraId="53513B60" w14:textId="77777777" w:rsidR="00AB4815" w:rsidRDefault="00AB4815" w:rsidP="00AB4815"/>
        </w:tc>
        <w:tc>
          <w:tcPr>
            <w:tcW w:w="243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E5FBA2D" w14:textId="3A489F0C" w:rsidR="00AB4815" w:rsidRDefault="00AB4815" w:rsidP="00AB4815">
            <w:r w:rsidRPr="00AB481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&lt;Month&gt;</w:t>
            </w:r>
          </w:p>
        </w:tc>
        <w:tc>
          <w:tcPr>
            <w:tcW w:w="270" w:type="dxa"/>
            <w:tcBorders>
              <w:bottom w:val="nil"/>
            </w:tcBorders>
          </w:tcPr>
          <w:p w14:paraId="69762FA7" w14:textId="77777777" w:rsidR="00AB4815" w:rsidRDefault="00AB4815" w:rsidP="00AB4815"/>
        </w:tc>
        <w:tc>
          <w:tcPr>
            <w:tcW w:w="1255" w:type="dxa"/>
            <w:tcBorders>
              <w:bottom w:val="single" w:sz="4" w:space="0" w:color="BFBFBF" w:themeColor="background1" w:themeShade="BF"/>
            </w:tcBorders>
          </w:tcPr>
          <w:p w14:paraId="760F1BAA" w14:textId="69DBB5EE" w:rsidR="00AB4815" w:rsidRDefault="00AB4815" w:rsidP="00AB4815">
            <w:r w:rsidRPr="00AB481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&lt;Year&gt;</w:t>
            </w:r>
          </w:p>
        </w:tc>
      </w:tr>
      <w:tr w:rsidR="00AB4815" w:rsidRPr="00AB4815" w14:paraId="72EDD9AA" w14:textId="77777777" w:rsidTr="00AB4815">
        <w:tc>
          <w:tcPr>
            <w:tcW w:w="8725" w:type="dxa"/>
            <w:tcBorders>
              <w:top w:val="nil"/>
              <w:bottom w:val="nil"/>
            </w:tcBorders>
          </w:tcPr>
          <w:p w14:paraId="2CC46D7E" w14:textId="6869E3E4" w:rsidR="00AB4815" w:rsidRPr="00AB4815" w:rsidRDefault="00AB4815" w:rsidP="00AB4815">
            <w:pPr>
              <w:rPr>
                <w:sz w:val="16"/>
                <w:szCs w:val="16"/>
              </w:rPr>
            </w:pPr>
            <w:r w:rsidRPr="00AB481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06A93991" w14:textId="77777777" w:rsidR="00AB4815" w:rsidRPr="00AB4815" w:rsidRDefault="00AB4815" w:rsidP="00AB4815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nil"/>
              <w:bottom w:val="nil"/>
            </w:tcBorders>
          </w:tcPr>
          <w:p w14:paraId="25122B65" w14:textId="78E1D5EA" w:rsidR="00AB4815" w:rsidRPr="00AB4815" w:rsidRDefault="00AB4815" w:rsidP="00AB4815">
            <w:pPr>
              <w:rPr>
                <w:sz w:val="16"/>
                <w:szCs w:val="16"/>
              </w:rPr>
            </w:pPr>
            <w:r w:rsidRPr="00AB481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ONT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517929D" w14:textId="77777777" w:rsidR="00AB4815" w:rsidRPr="00AB4815" w:rsidRDefault="00AB4815" w:rsidP="00AB4815">
            <w:pPr>
              <w:rPr>
                <w:sz w:val="16"/>
                <w:szCs w:val="16"/>
              </w:rPr>
            </w:pPr>
          </w:p>
        </w:tc>
        <w:tc>
          <w:tcPr>
            <w:tcW w:w="1255" w:type="dxa"/>
            <w:tcBorders>
              <w:top w:val="single" w:sz="4" w:space="0" w:color="BFBFBF" w:themeColor="background1" w:themeShade="BF"/>
              <w:bottom w:val="nil"/>
            </w:tcBorders>
          </w:tcPr>
          <w:p w14:paraId="34607178" w14:textId="4B7A41B1" w:rsidR="00AB4815" w:rsidRPr="00AB4815" w:rsidRDefault="00AB4815" w:rsidP="00AB4815">
            <w:pPr>
              <w:rPr>
                <w:sz w:val="16"/>
                <w:szCs w:val="16"/>
              </w:rPr>
            </w:pPr>
            <w:r w:rsidRPr="00AB481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EAR</w:t>
            </w:r>
          </w:p>
        </w:tc>
      </w:tr>
    </w:tbl>
    <w:p w14:paraId="3ECE0BE1" w14:textId="01AA997F" w:rsidR="00AB4815" w:rsidRPr="00AB4815" w:rsidRDefault="00AB4815" w:rsidP="00AB4815">
      <w:pPr>
        <w:spacing w:after="0"/>
        <w:rPr>
          <w:sz w:val="10"/>
          <w:szCs w:val="10"/>
        </w:rPr>
      </w:pPr>
    </w:p>
    <w:tbl>
      <w:tblPr>
        <w:tblW w:w="14485" w:type="dxa"/>
        <w:tblLook w:val="04A0" w:firstRow="1" w:lastRow="0" w:firstColumn="1" w:lastColumn="0" w:noHBand="0" w:noVBand="1"/>
      </w:tblPr>
      <w:tblGrid>
        <w:gridCol w:w="3060"/>
        <w:gridCol w:w="1480"/>
        <w:gridCol w:w="1480"/>
        <w:gridCol w:w="1460"/>
        <w:gridCol w:w="1660"/>
        <w:gridCol w:w="1360"/>
        <w:gridCol w:w="3985"/>
      </w:tblGrid>
      <w:tr w:rsidR="00AB4815" w:rsidRPr="00AB4815" w14:paraId="1133D57C" w14:textId="77777777" w:rsidTr="00AB4815">
        <w:trPr>
          <w:trHeight w:val="405"/>
        </w:trPr>
        <w:tc>
          <w:tcPr>
            <w:tcW w:w="30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548235"/>
            <w:noWrap/>
            <w:vAlign w:val="center"/>
            <w:hideMark/>
          </w:tcPr>
          <w:p w14:paraId="381CAC84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B4815">
              <w:rPr>
                <w:rFonts w:ascii="Calibri" w:eastAsia="Times New Roman" w:hAnsi="Calibri" w:cs="Calibri"/>
                <w:b/>
                <w:bCs/>
                <w:color w:val="FFFFFF"/>
              </w:rPr>
              <w:t>Bill</w:t>
            </w:r>
          </w:p>
        </w:tc>
        <w:tc>
          <w:tcPr>
            <w:tcW w:w="1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48235"/>
            <w:noWrap/>
            <w:vAlign w:val="center"/>
            <w:hideMark/>
          </w:tcPr>
          <w:p w14:paraId="3F131819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B4815">
              <w:rPr>
                <w:rFonts w:ascii="Calibri" w:eastAsia="Times New Roman" w:hAnsi="Calibri" w:cs="Calibri"/>
                <w:b/>
                <w:bCs/>
                <w:color w:val="FFFFFF"/>
              </w:rPr>
              <w:t>Due Date</w:t>
            </w:r>
          </w:p>
        </w:tc>
        <w:tc>
          <w:tcPr>
            <w:tcW w:w="1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48235"/>
            <w:noWrap/>
            <w:vAlign w:val="center"/>
            <w:hideMark/>
          </w:tcPr>
          <w:p w14:paraId="5A90503F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B4815">
              <w:rPr>
                <w:rFonts w:ascii="Calibri" w:eastAsia="Times New Roman" w:hAnsi="Calibri" w:cs="Calibri"/>
                <w:b/>
                <w:bCs/>
                <w:color w:val="FFFFFF"/>
              </w:rPr>
              <w:t>Date Paid</w:t>
            </w:r>
          </w:p>
        </w:tc>
        <w:tc>
          <w:tcPr>
            <w:tcW w:w="1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48235"/>
            <w:noWrap/>
            <w:vAlign w:val="center"/>
            <w:hideMark/>
          </w:tcPr>
          <w:p w14:paraId="6D636091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B4815">
              <w:rPr>
                <w:rFonts w:ascii="Calibri" w:eastAsia="Times New Roman" w:hAnsi="Calibri" w:cs="Calibri"/>
                <w:b/>
                <w:bCs/>
                <w:color w:val="FFFFFF"/>
              </w:rPr>
              <w:t>Amount Paid</w:t>
            </w:r>
          </w:p>
        </w:tc>
        <w:tc>
          <w:tcPr>
            <w:tcW w:w="16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48235"/>
            <w:noWrap/>
            <w:vAlign w:val="center"/>
            <w:hideMark/>
          </w:tcPr>
          <w:p w14:paraId="187C9928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B4815">
              <w:rPr>
                <w:rFonts w:ascii="Calibri" w:eastAsia="Times New Roman" w:hAnsi="Calibri" w:cs="Calibri"/>
                <w:b/>
                <w:bCs/>
                <w:color w:val="FFFFFF"/>
              </w:rPr>
              <w:t>Method</w:t>
            </w:r>
          </w:p>
        </w:tc>
        <w:tc>
          <w:tcPr>
            <w:tcW w:w="13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48235"/>
            <w:noWrap/>
            <w:vAlign w:val="center"/>
            <w:hideMark/>
          </w:tcPr>
          <w:p w14:paraId="7F0C5E62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B4815">
              <w:rPr>
                <w:rFonts w:ascii="Calibri" w:eastAsia="Times New Roman" w:hAnsi="Calibri" w:cs="Calibri"/>
                <w:b/>
                <w:bCs/>
                <w:color w:val="FFFFFF"/>
              </w:rPr>
              <w:t>Check No.</w:t>
            </w: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48235"/>
            <w:noWrap/>
            <w:vAlign w:val="center"/>
            <w:hideMark/>
          </w:tcPr>
          <w:p w14:paraId="188DC10D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B4815">
              <w:rPr>
                <w:rFonts w:ascii="Calibri" w:eastAsia="Times New Roman" w:hAnsi="Calibri" w:cs="Calibri"/>
                <w:b/>
                <w:bCs/>
                <w:color w:val="FFFFFF"/>
              </w:rPr>
              <w:t>Notes</w:t>
            </w:r>
          </w:p>
        </w:tc>
      </w:tr>
      <w:tr w:rsidR="00AB4815" w:rsidRPr="00AB4815" w14:paraId="2E94760A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91ADA6" w14:textId="77777777" w:rsidR="00AB4815" w:rsidRPr="00AB4815" w:rsidRDefault="00AB4815" w:rsidP="00AB4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Mortgag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BF643D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AB4815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755513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AB4815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4D765F" w14:textId="77777777" w:rsidR="00AB4815" w:rsidRPr="00AB4815" w:rsidRDefault="00AB4815" w:rsidP="00AB4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1,497.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C2E463" w14:textId="77777777" w:rsidR="00AB4815" w:rsidRPr="00AB4815" w:rsidRDefault="00AB4815" w:rsidP="00AB4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Check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C0ADEA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845204744</w:t>
            </w: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DCBEE8" w14:textId="346F1B69" w:rsidR="00AB4815" w:rsidRPr="00AB4815" w:rsidRDefault="00AB4815" w:rsidP="00AB4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6C9B1641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813A79" w14:textId="77777777" w:rsidR="00AB4815" w:rsidRPr="00AB4815" w:rsidRDefault="00AB4815" w:rsidP="00AB4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Car Loa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ACE975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AB4815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84FB81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AB4815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B16114" w14:textId="77777777" w:rsidR="00AB4815" w:rsidRPr="00AB4815" w:rsidRDefault="00AB4815" w:rsidP="00AB4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265.5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E5EE3F" w14:textId="77777777" w:rsidR="00AB4815" w:rsidRPr="00AB4815" w:rsidRDefault="00AB4815" w:rsidP="00AB4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Online</w:t>
            </w:r>
            <w:bookmarkStart w:id="0" w:name="_GoBack"/>
            <w:bookmarkEnd w:id="0"/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F1A048" w14:textId="085D1435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9EC93E" w14:textId="77777777" w:rsidR="00AB4815" w:rsidRPr="00AB4815" w:rsidRDefault="00AB4815" w:rsidP="00AB4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Advance payment.</w:t>
            </w:r>
          </w:p>
        </w:tc>
      </w:tr>
      <w:tr w:rsidR="00AB4815" w:rsidRPr="00AB4815" w14:paraId="0EABA83C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B1A770" w14:textId="77777777" w:rsidR="00AB4815" w:rsidRPr="00AB4815" w:rsidRDefault="00AB4815" w:rsidP="00AB4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Life Insuranc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7135D8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AB4815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2BAE95" w14:textId="4389610D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D56193" w14:textId="77777777" w:rsidR="00AB4815" w:rsidRPr="00AB4815" w:rsidRDefault="00AB4815" w:rsidP="00AB4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42.1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0CF6E7" w14:textId="77777777" w:rsidR="00AB4815" w:rsidRPr="00AB4815" w:rsidRDefault="00AB4815" w:rsidP="00AB4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B4815">
              <w:rPr>
                <w:rFonts w:ascii="Calibri" w:eastAsia="Times New Roman" w:hAnsi="Calibri" w:cs="Calibri"/>
                <w:color w:val="000000"/>
              </w:rPr>
              <w:t>Cash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68E618" w14:textId="75DCD89E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4FE908" w14:textId="257B6848" w:rsidR="00AB4815" w:rsidRPr="00AB4815" w:rsidRDefault="00AB4815" w:rsidP="00AB4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5F0BBE95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1543F1" w14:textId="169B95C6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DC366A" w14:textId="305DB954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204D63" w14:textId="6ECFAE4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459060" w14:textId="4A991BE3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C0A2AB" w14:textId="48C8635F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2D5443" w14:textId="41613203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065587" w14:textId="609B503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5A6CD192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DEF739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BF3863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E2F4B2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D23C7D" w14:textId="77777777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67497F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7B6EEB" w14:textId="77777777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5B08C8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10B2B008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B0C3FB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5B23E9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7D9689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04C709" w14:textId="77777777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545FC4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EA9E3A" w14:textId="77777777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C4B724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1FA94FB0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17CF1D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716BD1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421A6C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FC97D8" w14:textId="77777777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5A27EA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BA0BF4" w14:textId="77777777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698893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55115707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62D613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BB6727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710B40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C9660C" w14:textId="77777777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5CC55B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0C1C96" w14:textId="77777777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B168E0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30B62260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4498EA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AAF5AB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9F5E7D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F8B230" w14:textId="77777777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D88792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D5C55A" w14:textId="77777777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00FB51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55B37DE0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518F72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F8E8B3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03DE2B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6EC181" w14:textId="77777777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02604F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358680" w14:textId="77777777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75A122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546DAE44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F0E31F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4619EA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5D174D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53B106" w14:textId="77777777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BB1B07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08D274" w14:textId="77777777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7E902C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41E14042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C34F15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BD8D13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DA17CE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CFDDBA" w14:textId="77777777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7A02A3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C3E76D" w14:textId="77777777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9233FC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26255E63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6B0B86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A614EF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7DD509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62ADA9" w14:textId="77777777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ACFBBF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428F93" w14:textId="77777777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8AD54A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444A8C17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A2C207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FA33A7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9C4E7B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7BBA19" w14:textId="77777777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9F1CD5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2209B9" w14:textId="77777777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DBB8B9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65CB70FE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ED23FF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8ADF13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9CDC67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C0490A" w14:textId="77777777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BED482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EB4AD4" w14:textId="77777777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A28B6C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563EBA6C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BABA68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8E0478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4E3D84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9AED8E" w14:textId="77777777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986369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2A92AE" w14:textId="77777777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49E764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B4815" w:rsidRPr="00AB4815" w14:paraId="6AC8BECF" w14:textId="77777777" w:rsidTr="00AB4815">
        <w:trPr>
          <w:trHeight w:val="420"/>
        </w:trPr>
        <w:tc>
          <w:tcPr>
            <w:tcW w:w="30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82ABEF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0ABC7B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ED6732" w14:textId="77777777" w:rsidR="00AB4815" w:rsidRPr="00AB4815" w:rsidRDefault="00AB4815" w:rsidP="00AB48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9C9898" w14:textId="77777777" w:rsidR="00AB4815" w:rsidRPr="00AB4815" w:rsidRDefault="00AB4815" w:rsidP="00755B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96D83D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F2478B" w14:textId="77777777" w:rsidR="00AB4815" w:rsidRPr="00AB4815" w:rsidRDefault="00AB4815" w:rsidP="00755B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AF7FDA" w14:textId="77777777" w:rsidR="00AB4815" w:rsidRPr="00AB4815" w:rsidRDefault="00AB4815" w:rsidP="00755B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1EB0D9D" w14:textId="77777777" w:rsidR="00AB4815" w:rsidRPr="00AB4815" w:rsidRDefault="00AB4815" w:rsidP="00AB4815">
      <w:pPr>
        <w:spacing w:after="0"/>
        <w:rPr>
          <w:sz w:val="2"/>
          <w:szCs w:val="2"/>
        </w:rPr>
      </w:pPr>
    </w:p>
    <w:sectPr w:rsidR="00AB4815" w:rsidRPr="00AB4815" w:rsidSect="00926C13">
      <w:headerReference w:type="default" r:id="rId6"/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D21979" w14:textId="77777777" w:rsidR="009C0569" w:rsidRDefault="009C0569" w:rsidP="00025008">
      <w:pPr>
        <w:spacing w:after="0" w:line="240" w:lineRule="auto"/>
      </w:pPr>
      <w:r>
        <w:separator/>
      </w:r>
    </w:p>
  </w:endnote>
  <w:endnote w:type="continuationSeparator" w:id="0">
    <w:p w14:paraId="31A5E203" w14:textId="77777777" w:rsidR="009C0569" w:rsidRDefault="009C0569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EAF2B2" w14:textId="77777777" w:rsidR="009C0569" w:rsidRDefault="009C0569" w:rsidP="00025008">
      <w:pPr>
        <w:spacing w:after="0" w:line="240" w:lineRule="auto"/>
      </w:pPr>
      <w:r>
        <w:separator/>
      </w:r>
    </w:p>
  </w:footnote>
  <w:footnote w:type="continuationSeparator" w:id="0">
    <w:p w14:paraId="18EF68A5" w14:textId="77777777" w:rsidR="009C0569" w:rsidRDefault="009C0569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oFAPNKfdMtAAAA"/>
  </w:docVars>
  <w:rsids>
    <w:rsidRoot w:val="00025008"/>
    <w:rsid w:val="00025008"/>
    <w:rsid w:val="0004558F"/>
    <w:rsid w:val="00134413"/>
    <w:rsid w:val="0018020B"/>
    <w:rsid w:val="002B0324"/>
    <w:rsid w:val="00326E95"/>
    <w:rsid w:val="003369DC"/>
    <w:rsid w:val="00462DDA"/>
    <w:rsid w:val="005F2A8E"/>
    <w:rsid w:val="00614671"/>
    <w:rsid w:val="00681862"/>
    <w:rsid w:val="006B33D7"/>
    <w:rsid w:val="00782B9B"/>
    <w:rsid w:val="007A0B79"/>
    <w:rsid w:val="00830903"/>
    <w:rsid w:val="00862B37"/>
    <w:rsid w:val="008C6E2C"/>
    <w:rsid w:val="00924D6B"/>
    <w:rsid w:val="00926C13"/>
    <w:rsid w:val="00981384"/>
    <w:rsid w:val="009C0569"/>
    <w:rsid w:val="00A66F94"/>
    <w:rsid w:val="00AB4815"/>
    <w:rsid w:val="00AD49A7"/>
    <w:rsid w:val="00B24FCF"/>
    <w:rsid w:val="00C1590A"/>
    <w:rsid w:val="00CE1356"/>
    <w:rsid w:val="00D06D1B"/>
    <w:rsid w:val="00E11C79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6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7</cp:revision>
  <dcterms:created xsi:type="dcterms:W3CDTF">2020-01-24T05:27:00Z</dcterms:created>
  <dcterms:modified xsi:type="dcterms:W3CDTF">2020-02-04T01:01:00Z</dcterms:modified>
</cp:coreProperties>
</file>